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63C57" w14:textId="12516EFD" w:rsidR="00650507" w:rsidRPr="00DA2181" w:rsidRDefault="00A01E70" w:rsidP="00364C46">
      <w:pPr>
        <w:rPr>
          <w:lang w:val="en-US"/>
        </w:rPr>
      </w:pPr>
      <w:r w:rsidRPr="00DA2181">
        <w:t>Երևանի Հայբուսակ Համալսարան</w:t>
      </w:r>
      <w:r w:rsidRPr="00DA2181">
        <w:rPr>
          <w:b/>
        </w:rPr>
        <w:t xml:space="preserve"> </w:t>
      </w:r>
      <w:r w:rsidR="00D1773A" w:rsidRPr="00DA2181">
        <w:t>17</w:t>
      </w:r>
      <w:r w:rsidR="00650507" w:rsidRPr="00DA2181">
        <w:t>.</w:t>
      </w:r>
      <w:r w:rsidR="00C862F0" w:rsidRPr="00DA2181">
        <w:rPr>
          <w:lang w:val="en-US"/>
        </w:rPr>
        <w:t>0</w:t>
      </w:r>
      <w:r w:rsidR="00D1773A" w:rsidRPr="00DA2181">
        <w:t>3</w:t>
      </w:r>
      <w:r w:rsidR="00650507" w:rsidRPr="00DA2181">
        <w:t>.202</w:t>
      </w:r>
      <w:r w:rsidR="00C862F0" w:rsidRPr="00DA2181">
        <w:rPr>
          <w:lang w:val="en-US"/>
        </w:rPr>
        <w:t>3</w:t>
      </w:r>
    </w:p>
    <w:p w14:paraId="5AA82AB4" w14:textId="25B83F3A" w:rsidR="00FC4709" w:rsidRPr="00DA2181" w:rsidRDefault="00B344FB" w:rsidP="00364C46">
      <w:pPr>
        <w:pStyle w:val="Title"/>
        <w:rPr>
          <w:lang w:val="hy-AM"/>
        </w:rPr>
      </w:pPr>
      <w:r w:rsidRPr="00B344FB">
        <w:rPr>
          <w:lang w:val="hy-AM"/>
        </w:rPr>
        <w:t>Կրթության որակի Էստոնական գործակալությ</w:t>
      </w:r>
      <w:r w:rsidR="00B520E6">
        <w:rPr>
          <w:lang w:val="hy-AM"/>
        </w:rPr>
        <w:t>ա</w:t>
      </w:r>
      <w:r w:rsidRPr="00B344FB">
        <w:rPr>
          <w:lang w:val="hy-AM"/>
        </w:rPr>
        <w:t>ն</w:t>
      </w:r>
      <w:r>
        <w:t xml:space="preserve"> </w:t>
      </w:r>
      <w:r>
        <w:rPr>
          <w:lang w:val="hy-AM"/>
        </w:rPr>
        <w:t>փորձագետների այցի</w:t>
      </w:r>
      <w:r w:rsidR="007535C4" w:rsidRPr="00DA2181">
        <w:rPr>
          <w:lang w:val="hy-AM"/>
        </w:rPr>
        <w:t xml:space="preserve"> քննարկում</w:t>
      </w:r>
    </w:p>
    <w:p w14:paraId="7C511088" w14:textId="77777777" w:rsidR="007202ED" w:rsidRPr="00DA2181" w:rsidRDefault="007202ED" w:rsidP="00364C46">
      <w:pPr>
        <w:pStyle w:val="Subtitle"/>
      </w:pPr>
      <w:r w:rsidRPr="00DA2181">
        <w:t>ԱՐՁԱՆԱԳՐՈՒԹՅՈՒՆ</w:t>
      </w:r>
    </w:p>
    <w:p w14:paraId="740A06AF" w14:textId="77777777" w:rsidR="00835832" w:rsidRPr="00DA2181" w:rsidRDefault="00835832" w:rsidP="00835832"/>
    <w:p w14:paraId="608DF774" w14:textId="57492564" w:rsidR="005C0BE1" w:rsidRPr="00DA2181" w:rsidRDefault="00B44B26" w:rsidP="00364C46">
      <w:r w:rsidRPr="00DA2181">
        <w:t>202</w:t>
      </w:r>
      <w:r w:rsidR="00F3596D" w:rsidRPr="00DA2181">
        <w:t>3</w:t>
      </w:r>
      <w:r w:rsidRPr="00DA2181">
        <w:t>թ</w:t>
      </w:r>
      <w:r w:rsidRPr="00DA2181">
        <w:rPr>
          <w:rFonts w:ascii="Times New Roman" w:hAnsi="Times New Roman" w:cs="Times New Roman"/>
        </w:rPr>
        <w:t>․</w:t>
      </w:r>
      <w:r w:rsidR="00DF7B83" w:rsidRPr="00DA2181">
        <w:rPr>
          <w:rFonts w:cs="Times New Roman"/>
        </w:rPr>
        <w:t xml:space="preserve"> փետրվարի </w:t>
      </w:r>
      <w:r w:rsidR="00057040" w:rsidRPr="00DA2181">
        <w:t>17</w:t>
      </w:r>
      <w:r w:rsidRPr="00DA2181">
        <w:t xml:space="preserve">-ին </w:t>
      </w:r>
      <w:r w:rsidR="00F7126E" w:rsidRPr="00DA2181">
        <w:t>Կ</w:t>
      </w:r>
      <w:r w:rsidR="00BB141E" w:rsidRPr="00DA2181">
        <w:t xml:space="preserve">րթության որակի </w:t>
      </w:r>
      <w:r w:rsidR="00F7126E" w:rsidRPr="00DA2181">
        <w:t xml:space="preserve">Էստոնական </w:t>
      </w:r>
      <w:r w:rsidR="00BB141E" w:rsidRPr="00DA2181">
        <w:t>գործակալությ</w:t>
      </w:r>
      <w:r w:rsidR="00F7126E" w:rsidRPr="00DA2181">
        <w:t>ունը</w:t>
      </w:r>
      <w:r w:rsidR="00B1197D" w:rsidRPr="00B1197D">
        <w:t xml:space="preserve"> (</w:t>
      </w:r>
      <w:r w:rsidR="00AB18A9" w:rsidRPr="00DA2181">
        <w:t>HAKA</w:t>
      </w:r>
      <w:r w:rsidR="00B1197D" w:rsidRPr="00B1197D">
        <w:t>)</w:t>
      </w:r>
      <w:r w:rsidR="00AB18A9" w:rsidRPr="00DA2181">
        <w:t>, կազմակերպել էր</w:t>
      </w:r>
      <w:r w:rsidR="00D85254" w:rsidRPr="00DA2181">
        <w:t xml:space="preserve"> </w:t>
      </w:r>
      <w:r w:rsidR="00AB18A9" w:rsidRPr="00DA2181">
        <w:t>հ</w:t>
      </w:r>
      <w:r w:rsidR="00683B78" w:rsidRPr="00DA2181">
        <w:t>անդիպ</w:t>
      </w:r>
      <w:r w:rsidR="00AB18A9" w:rsidRPr="00DA2181">
        <w:t>ում</w:t>
      </w:r>
      <w:r w:rsidR="00683B78" w:rsidRPr="00DA2181">
        <w:t xml:space="preserve"> մասնակցեցին</w:t>
      </w:r>
      <w:r w:rsidR="00074AEB" w:rsidRPr="00DA2181">
        <w:t xml:space="preserve"> </w:t>
      </w:r>
      <w:r w:rsidR="00971DE5" w:rsidRPr="00DA2181">
        <w:t>ԵՀՀ</w:t>
      </w:r>
      <w:r w:rsidR="00C943CA" w:rsidRPr="00DA2181">
        <w:t xml:space="preserve"> ռեկտոր Ս</w:t>
      </w:r>
      <w:r w:rsidR="00C943CA" w:rsidRPr="00DA2181">
        <w:rPr>
          <w:rFonts w:ascii="Times New Roman" w:hAnsi="Times New Roman" w:cs="Times New Roman"/>
        </w:rPr>
        <w:t>․</w:t>
      </w:r>
      <w:r w:rsidR="00C943CA" w:rsidRPr="00DA2181">
        <w:rPr>
          <w:rFonts w:cs="Times New Roman"/>
        </w:rPr>
        <w:t xml:space="preserve"> Հարությունյանը,</w:t>
      </w:r>
      <w:r w:rsidR="003125B0" w:rsidRPr="00DA2181">
        <w:t xml:space="preserve"> ուսումնական գծով պրոռեկտոր Ս</w:t>
      </w:r>
      <w:r w:rsidR="003125B0" w:rsidRPr="00DA2181">
        <w:rPr>
          <w:rFonts w:ascii="Times New Roman" w:hAnsi="Times New Roman" w:cs="Times New Roman"/>
        </w:rPr>
        <w:t>․</w:t>
      </w:r>
      <w:r w:rsidR="003125B0" w:rsidRPr="00DA2181">
        <w:rPr>
          <w:rFonts w:cs="Times New Roman"/>
        </w:rPr>
        <w:t xml:space="preserve"> Հովհաննիսյանը</w:t>
      </w:r>
      <w:r w:rsidR="000F59FA" w:rsidRPr="00DA2181">
        <w:rPr>
          <w:rFonts w:cs="Times New Roman"/>
        </w:rPr>
        <w:t>,</w:t>
      </w:r>
      <w:r w:rsidR="00B73200" w:rsidRPr="00DA2181">
        <w:rPr>
          <w:rFonts w:cs="Times New Roman"/>
        </w:rPr>
        <w:t xml:space="preserve"> </w:t>
      </w:r>
      <w:bookmarkStart w:id="0" w:name="_Hlk101536196"/>
      <w:bookmarkStart w:id="1" w:name="_Hlk101431810"/>
      <w:r w:rsidR="00BA5164" w:rsidRPr="00DA2181">
        <w:rPr>
          <w:rFonts w:cs="Times New Roman"/>
        </w:rPr>
        <w:t>Բ</w:t>
      </w:r>
      <w:r w:rsidR="00EA5D2F" w:rsidRPr="00DA2181">
        <w:rPr>
          <w:rFonts w:cs="Times New Roman"/>
        </w:rPr>
        <w:t>ժշկական ինստիտուտի տնօրեն Յ</w:t>
      </w:r>
      <w:r w:rsidR="00EA5D2F" w:rsidRPr="00DA2181">
        <w:rPr>
          <w:rFonts w:ascii="Times New Roman" w:hAnsi="Times New Roman" w:cs="Times New Roman"/>
        </w:rPr>
        <w:t>․</w:t>
      </w:r>
      <w:r w:rsidR="00EA5D2F" w:rsidRPr="00DA2181">
        <w:rPr>
          <w:rFonts w:cs="Times New Roman"/>
        </w:rPr>
        <w:t xml:space="preserve"> Մարինոսյանը, օտարերկրյա ուսանողների գծով տեղակալ Ն</w:t>
      </w:r>
      <w:r w:rsidR="00EA5D2F" w:rsidRPr="00DA2181">
        <w:rPr>
          <w:rFonts w:ascii="Times New Roman" w:hAnsi="Times New Roman" w:cs="Times New Roman"/>
        </w:rPr>
        <w:t>․</w:t>
      </w:r>
      <w:r w:rsidR="00EA5D2F" w:rsidRPr="00DA2181">
        <w:rPr>
          <w:rFonts w:cs="Times New Roman"/>
        </w:rPr>
        <w:t xml:space="preserve"> Մարտիրոսյանը</w:t>
      </w:r>
      <w:r w:rsidR="00C23F2C" w:rsidRPr="00DA2181">
        <w:rPr>
          <w:rFonts w:cs="Times New Roman"/>
        </w:rPr>
        <w:t xml:space="preserve"> </w:t>
      </w:r>
      <w:r w:rsidR="00132F9C" w:rsidRPr="00DA2181">
        <w:rPr>
          <w:rFonts w:cs="Times New Roman"/>
        </w:rPr>
        <w:t xml:space="preserve">Տնտեսագիտության, </w:t>
      </w:r>
      <w:r w:rsidR="00F830DE" w:rsidRPr="00DA2181">
        <w:t>Կ</w:t>
      </w:r>
      <w:r w:rsidR="007C3732" w:rsidRPr="00DA2181">
        <w:t>առավարման և ինֆորմատիկայի ինստիտուտ</w:t>
      </w:r>
      <w:bookmarkEnd w:id="0"/>
      <w:r w:rsidR="007C3732" w:rsidRPr="00DA2181">
        <w:t>ի տ</w:t>
      </w:r>
      <w:r w:rsidR="003F68C9" w:rsidRPr="00DA2181">
        <w:t xml:space="preserve">նօրեն </w:t>
      </w:r>
      <w:r w:rsidR="00927EA8" w:rsidRPr="00DA2181">
        <w:t>Ա</w:t>
      </w:r>
      <w:r w:rsidR="00CB6691" w:rsidRPr="00DA2181">
        <w:rPr>
          <w:rFonts w:ascii="Times New Roman" w:hAnsi="Times New Roman" w:cs="Times New Roman"/>
        </w:rPr>
        <w:t>․</w:t>
      </w:r>
      <w:r w:rsidR="00927EA8" w:rsidRPr="00DA2181">
        <w:t xml:space="preserve"> Հարությունյանը</w:t>
      </w:r>
      <w:bookmarkEnd w:id="1"/>
      <w:r w:rsidR="00927EA8" w:rsidRPr="00DA2181">
        <w:t>,</w:t>
      </w:r>
      <w:r w:rsidR="00E15E75" w:rsidRPr="00DA2181">
        <w:t xml:space="preserve"> </w:t>
      </w:r>
      <w:r w:rsidR="00927EA8" w:rsidRPr="00DA2181">
        <w:t>Իրավագիտության և միջազգային</w:t>
      </w:r>
      <w:r w:rsidR="00BD6B3A" w:rsidRPr="00DA2181">
        <w:t xml:space="preserve"> հարաբերությունների</w:t>
      </w:r>
      <w:r w:rsidR="00927EA8" w:rsidRPr="00DA2181">
        <w:t xml:space="preserve"> </w:t>
      </w:r>
      <w:r w:rsidR="00BD6B3A" w:rsidRPr="00DA2181">
        <w:t>ինստիտուտի տնօրեն</w:t>
      </w:r>
      <w:r w:rsidR="00927EA8" w:rsidRPr="00DA2181">
        <w:t xml:space="preserve">, </w:t>
      </w:r>
      <w:r w:rsidR="00885834" w:rsidRPr="00DA2181">
        <w:t>Լ</w:t>
      </w:r>
      <w:r w:rsidR="00CB6691" w:rsidRPr="00DA2181">
        <w:rPr>
          <w:rFonts w:ascii="Times New Roman" w:hAnsi="Times New Roman" w:cs="Times New Roman"/>
        </w:rPr>
        <w:t>․</w:t>
      </w:r>
      <w:r w:rsidR="00885834" w:rsidRPr="00DA2181">
        <w:t xml:space="preserve"> Մալխաս</w:t>
      </w:r>
      <w:r w:rsidR="00927EA8" w:rsidRPr="00DA2181">
        <w:t>յանը</w:t>
      </w:r>
      <w:r w:rsidR="00FD40FE" w:rsidRPr="00DA2181">
        <w:t xml:space="preserve">, </w:t>
      </w:r>
      <w:r w:rsidR="009774FC" w:rsidRPr="00DA2181">
        <w:rPr>
          <w:rFonts w:cs="Times New Roman"/>
        </w:rPr>
        <w:t>Հետազոտությունների ռեսուրս կենտրոնի մասնագետ Մ</w:t>
      </w:r>
      <w:r w:rsidR="009774FC" w:rsidRPr="00DA2181">
        <w:rPr>
          <w:rFonts w:ascii="Times New Roman" w:hAnsi="Times New Roman" w:cs="Times New Roman"/>
        </w:rPr>
        <w:t>․</w:t>
      </w:r>
      <w:r w:rsidR="009774FC" w:rsidRPr="00DA2181">
        <w:rPr>
          <w:rFonts w:cs="Times New Roman"/>
        </w:rPr>
        <w:t xml:space="preserve"> </w:t>
      </w:r>
      <w:r w:rsidR="009B421D" w:rsidRPr="00DA2181">
        <w:rPr>
          <w:rFonts w:cs="Times New Roman"/>
        </w:rPr>
        <w:t>Հախվերդյանը</w:t>
      </w:r>
      <w:r w:rsidR="008D5586" w:rsidRPr="00DA2181">
        <w:rPr>
          <w:rFonts w:cs="Times New Roman"/>
        </w:rPr>
        <w:t>,</w:t>
      </w:r>
      <w:r w:rsidR="005C2F61" w:rsidRPr="00DA2181">
        <w:rPr>
          <w:rFonts w:cs="Times New Roman"/>
        </w:rPr>
        <w:t xml:space="preserve"> </w:t>
      </w:r>
      <w:r w:rsidR="00B5006E" w:rsidRPr="00DA2181">
        <w:t xml:space="preserve">Զարգացման և </w:t>
      </w:r>
      <w:r w:rsidR="00447C69" w:rsidRPr="00DA2181">
        <w:t>կ</w:t>
      </w:r>
      <w:r w:rsidR="00B5006E" w:rsidRPr="00DA2181">
        <w:t>րթության որակի ապահովման գծով պրոռեկտոր Հ</w:t>
      </w:r>
      <w:r w:rsidR="00CB6691" w:rsidRPr="00DA2181">
        <w:rPr>
          <w:rFonts w:ascii="Times New Roman" w:hAnsi="Times New Roman" w:cs="Times New Roman"/>
        </w:rPr>
        <w:t>․</w:t>
      </w:r>
      <w:r w:rsidR="00B5006E" w:rsidRPr="00DA2181">
        <w:t xml:space="preserve"> Կաժոյանը</w:t>
      </w:r>
      <w:r w:rsidR="009B421D" w:rsidRPr="00DA2181">
        <w:t>, ԵՀՀ քոլեջի զարգացման և որակի ղեկավար Ի</w:t>
      </w:r>
      <w:r w:rsidR="009B421D" w:rsidRPr="00DA2181">
        <w:rPr>
          <w:rFonts w:ascii="Times New Roman" w:hAnsi="Times New Roman" w:cs="Times New Roman"/>
        </w:rPr>
        <w:t>․</w:t>
      </w:r>
      <w:r w:rsidR="009B421D" w:rsidRPr="00DA2181">
        <w:rPr>
          <w:rFonts w:cs="Times New Roman"/>
        </w:rPr>
        <w:t xml:space="preserve"> Պորկշեյանը</w:t>
      </w:r>
      <w:r w:rsidR="00B5006E" w:rsidRPr="00DA2181">
        <w:t xml:space="preserve"> և </w:t>
      </w:r>
      <w:r w:rsidR="008216F2" w:rsidRPr="00DA2181">
        <w:t>Զ</w:t>
      </w:r>
      <w:r w:rsidR="00927EA8" w:rsidRPr="00DA2181">
        <w:t xml:space="preserve">ԿՈԱԿ </w:t>
      </w:r>
      <w:r w:rsidR="00683B78" w:rsidRPr="00DA2181">
        <w:t>համակարգող</w:t>
      </w:r>
      <w:r w:rsidR="00927EA8" w:rsidRPr="00DA2181">
        <w:t xml:space="preserve"> Մ</w:t>
      </w:r>
      <w:r w:rsidR="00CB6691" w:rsidRPr="00DA2181">
        <w:rPr>
          <w:rFonts w:ascii="Times New Roman" w:hAnsi="Times New Roman" w:cs="Times New Roman"/>
        </w:rPr>
        <w:t>․</w:t>
      </w:r>
      <w:r w:rsidR="00927EA8" w:rsidRPr="00DA2181">
        <w:t xml:space="preserve"> Հովհաննիսյանը</w:t>
      </w:r>
      <w:r w:rsidR="000625E0" w:rsidRPr="00DA2181">
        <w:t>։</w:t>
      </w:r>
      <w:r w:rsidR="00692FB7" w:rsidRPr="00DA2181">
        <w:t xml:space="preserve"> </w:t>
      </w:r>
    </w:p>
    <w:p w14:paraId="2B530215" w14:textId="71EB8B7E" w:rsidR="007B2095" w:rsidRPr="00DA2181" w:rsidRDefault="00491D89" w:rsidP="00364C46">
      <w:r w:rsidRPr="00DA2181">
        <w:t>Օրակարգում</w:t>
      </w:r>
      <w:r w:rsidR="00A54B61" w:rsidRPr="00DA2181">
        <w:t>՝</w:t>
      </w:r>
      <w:r w:rsidR="00692FB7" w:rsidRPr="00DA2181">
        <w:t xml:space="preserve"> </w:t>
      </w:r>
      <w:r w:rsidR="00812088" w:rsidRPr="00DA2181">
        <w:t>ապրիլին HAKA-ի այցի</w:t>
      </w:r>
      <w:r w:rsidR="005208C6" w:rsidRPr="00DA2181">
        <w:t xml:space="preserve"> </w:t>
      </w:r>
      <w:r w:rsidR="00F50863">
        <w:t xml:space="preserve">մանրամասների և </w:t>
      </w:r>
      <w:r w:rsidR="005208C6" w:rsidRPr="00DA2181">
        <w:t>նախնական օրակար</w:t>
      </w:r>
      <w:r w:rsidR="007555D5" w:rsidRPr="00DA2181">
        <w:t>գի քննարկում</w:t>
      </w:r>
      <w:r w:rsidR="00A54B61" w:rsidRPr="00DA2181">
        <w:t>։</w:t>
      </w:r>
      <w:r w:rsidR="0075495F" w:rsidRPr="00DA2181">
        <w:t xml:space="preserve"> </w:t>
      </w:r>
    </w:p>
    <w:p w14:paraId="4FF5F14D" w14:textId="7CFC53FE" w:rsidR="00BB14D9" w:rsidRPr="00DA2181" w:rsidRDefault="009E5C66" w:rsidP="00BB14D9">
      <w:pPr>
        <w:rPr>
          <w:rFonts w:cs="Times New Roman"/>
        </w:rPr>
      </w:pPr>
      <w:r w:rsidRPr="00DA2181">
        <w:rPr>
          <w:rFonts w:cs="Times New Roman"/>
        </w:rPr>
        <w:t>Մ</w:t>
      </w:r>
      <w:r w:rsidR="0041355C" w:rsidRPr="00DA2181">
        <w:rPr>
          <w:rFonts w:cs="Times New Roman"/>
        </w:rPr>
        <w:t>ասնակիցնե</w:t>
      </w:r>
      <w:r w:rsidRPr="00DA2181">
        <w:rPr>
          <w:rFonts w:cs="Times New Roman"/>
        </w:rPr>
        <w:t>րը</w:t>
      </w:r>
      <w:r w:rsidR="0041355C" w:rsidRPr="00DA2181">
        <w:rPr>
          <w:rFonts w:cs="Times New Roman"/>
        </w:rPr>
        <w:t xml:space="preserve"> </w:t>
      </w:r>
      <w:r w:rsidR="005E6580" w:rsidRPr="00DA2181">
        <w:rPr>
          <w:rFonts w:cs="Times New Roman"/>
        </w:rPr>
        <w:t xml:space="preserve">հաստատեցին նախնական օրակարգը։ </w:t>
      </w:r>
      <w:r w:rsidR="00744608" w:rsidRPr="00DA2181">
        <w:rPr>
          <w:rFonts w:cs="Times New Roman"/>
        </w:rPr>
        <w:t>Հ</w:t>
      </w:r>
      <w:r w:rsidR="00744608" w:rsidRPr="00DA2181">
        <w:rPr>
          <w:rFonts w:ascii="Times New Roman" w:hAnsi="Times New Roman" w:cs="Times New Roman"/>
        </w:rPr>
        <w:t>․</w:t>
      </w:r>
      <w:r w:rsidR="00744608" w:rsidRPr="00DA2181">
        <w:rPr>
          <w:rFonts w:cs="Times New Roman"/>
        </w:rPr>
        <w:t xml:space="preserve"> Բաումանն ասաց, որ </w:t>
      </w:r>
      <w:r w:rsidR="00770A50">
        <w:rPr>
          <w:rFonts w:cs="Times New Roman"/>
        </w:rPr>
        <w:t>հնարավոր է</w:t>
      </w:r>
      <w:r w:rsidR="00590BC8">
        <w:rPr>
          <w:rFonts w:cs="Times New Roman"/>
        </w:rPr>
        <w:t xml:space="preserve">, որ գնահատման ընթացքում </w:t>
      </w:r>
      <w:r w:rsidR="002A3F4D">
        <w:rPr>
          <w:rFonts w:cs="Times New Roman"/>
        </w:rPr>
        <w:t xml:space="preserve">կիրառվի </w:t>
      </w:r>
      <w:r w:rsidR="006E4121" w:rsidRPr="00DA2181">
        <w:rPr>
          <w:rFonts w:cs="Times New Roman"/>
        </w:rPr>
        <w:t>հիբրիդային ձևաչափ</w:t>
      </w:r>
      <w:r w:rsidR="002A3F4D">
        <w:rPr>
          <w:rFonts w:cs="Times New Roman"/>
        </w:rPr>
        <w:t xml:space="preserve">ը, թեև նա </w:t>
      </w:r>
      <w:r w:rsidR="00744608" w:rsidRPr="00DA2181">
        <w:rPr>
          <w:rFonts w:cs="Times New Roman"/>
        </w:rPr>
        <w:t xml:space="preserve">հույս </w:t>
      </w:r>
      <w:r w:rsidR="001964FD">
        <w:rPr>
          <w:rFonts w:cs="Times New Roman"/>
        </w:rPr>
        <w:t>հայտնեց</w:t>
      </w:r>
      <w:r w:rsidR="00744608" w:rsidRPr="00DA2181">
        <w:rPr>
          <w:rFonts w:cs="Times New Roman"/>
        </w:rPr>
        <w:t xml:space="preserve">, </w:t>
      </w:r>
      <w:r w:rsidR="001964FD">
        <w:rPr>
          <w:rFonts w:cs="Times New Roman"/>
        </w:rPr>
        <w:t xml:space="preserve">որ բոլոր փորձագետները կկարողանան </w:t>
      </w:r>
      <w:r w:rsidR="005B7A18">
        <w:rPr>
          <w:rFonts w:cs="Times New Roman"/>
        </w:rPr>
        <w:t>այցելել Հայաստան</w:t>
      </w:r>
      <w:r w:rsidR="00C86268" w:rsidRPr="00DA2181">
        <w:rPr>
          <w:rFonts w:cs="Times New Roman"/>
        </w:rPr>
        <w:t xml:space="preserve">։ </w:t>
      </w:r>
      <w:r w:rsidR="00260BCE">
        <w:rPr>
          <w:rFonts w:cs="Times New Roman"/>
        </w:rPr>
        <w:t xml:space="preserve">ԶԿՈԱԿ-ը </w:t>
      </w:r>
      <w:r w:rsidR="000E07CB">
        <w:rPr>
          <w:rFonts w:cs="Times New Roman"/>
        </w:rPr>
        <w:t xml:space="preserve">պարտավորվեց </w:t>
      </w:r>
      <w:r w:rsidR="001221DD">
        <w:rPr>
          <w:rFonts w:cs="Times New Roman"/>
        </w:rPr>
        <w:t>ա</w:t>
      </w:r>
      <w:r w:rsidR="00B04D9D">
        <w:rPr>
          <w:rFonts w:cs="Times New Roman"/>
        </w:rPr>
        <w:t xml:space="preserve">մփոփել </w:t>
      </w:r>
      <w:r w:rsidR="00621CA9">
        <w:rPr>
          <w:rFonts w:cs="Times New Roman"/>
        </w:rPr>
        <w:t xml:space="preserve">ինքնագնահատման </w:t>
      </w:r>
      <w:r w:rsidR="00B3429A">
        <w:rPr>
          <w:rFonts w:cs="Times New Roman"/>
        </w:rPr>
        <w:t xml:space="preserve">հայերեն </w:t>
      </w:r>
      <w:r w:rsidR="000E07CB">
        <w:rPr>
          <w:rFonts w:cs="Times New Roman"/>
        </w:rPr>
        <w:t>թարգման</w:t>
      </w:r>
      <w:r w:rsidR="00BA5C49">
        <w:rPr>
          <w:rFonts w:cs="Times New Roman"/>
        </w:rPr>
        <w:t>ությունը</w:t>
      </w:r>
      <w:r w:rsidR="00B3429A">
        <w:rPr>
          <w:rFonts w:cs="Times New Roman"/>
        </w:rPr>
        <w:t xml:space="preserve"> և</w:t>
      </w:r>
      <w:r w:rsidR="000E07CB">
        <w:rPr>
          <w:rFonts w:cs="Times New Roman"/>
        </w:rPr>
        <w:t xml:space="preserve"> </w:t>
      </w:r>
      <w:r w:rsidR="005D072A">
        <w:rPr>
          <w:rFonts w:cs="Times New Roman"/>
        </w:rPr>
        <w:t>կազմակերպել</w:t>
      </w:r>
      <w:r w:rsidR="00B3429A">
        <w:rPr>
          <w:rFonts w:cs="Times New Roman"/>
        </w:rPr>
        <w:t xml:space="preserve"> օրակարգի և այլ նյութերի թարգմանություն</w:t>
      </w:r>
      <w:r w:rsidR="000454AD">
        <w:rPr>
          <w:rFonts w:cs="Times New Roman"/>
        </w:rPr>
        <w:t>ն ու տարածում</w:t>
      </w:r>
      <w:r w:rsidR="00B3429A">
        <w:rPr>
          <w:rFonts w:cs="Times New Roman"/>
        </w:rPr>
        <w:t>ը՝ մասնակիցների հնարավոր արձագանքի ակնկալիքով</w:t>
      </w:r>
      <w:r w:rsidR="00E24481">
        <w:rPr>
          <w:rFonts w:cs="Times New Roman"/>
        </w:rPr>
        <w:t>, որից հետո</w:t>
      </w:r>
      <w:r w:rsidR="005D072A" w:rsidRPr="00DA2181">
        <w:rPr>
          <w:rFonts w:cs="Times New Roman"/>
        </w:rPr>
        <w:t xml:space="preserve"> </w:t>
      </w:r>
      <w:r w:rsidR="00E24481">
        <w:rPr>
          <w:rFonts w:cs="Times New Roman"/>
        </w:rPr>
        <w:t>մ</w:t>
      </w:r>
      <w:r w:rsidR="00C37B85" w:rsidRPr="00DA2181">
        <w:rPr>
          <w:rFonts w:cs="Times New Roman"/>
        </w:rPr>
        <w:t>ասնակիցները</w:t>
      </w:r>
      <w:r w:rsidR="00E24481">
        <w:rPr>
          <w:rFonts w:cs="Times New Roman"/>
        </w:rPr>
        <w:t xml:space="preserve"> կ</w:t>
      </w:r>
      <w:r w:rsidR="00DA2181" w:rsidRPr="00DA2181">
        <w:rPr>
          <w:rFonts w:cs="Times New Roman"/>
        </w:rPr>
        <w:t>հստակեցնե</w:t>
      </w:r>
      <w:r w:rsidR="00E24481">
        <w:rPr>
          <w:rFonts w:cs="Times New Roman"/>
        </w:rPr>
        <w:t>ն</w:t>
      </w:r>
      <w:r w:rsidR="00DA2181" w:rsidRPr="00DA2181">
        <w:rPr>
          <w:rFonts w:cs="Times New Roman"/>
        </w:rPr>
        <w:t xml:space="preserve"> վերջնական օրակարգը։</w:t>
      </w:r>
    </w:p>
    <w:p w14:paraId="32C5DACE" w14:textId="77777777" w:rsidR="00E810EF" w:rsidRPr="00DA2181" w:rsidRDefault="00E810EF" w:rsidP="00364C46">
      <w:pPr>
        <w:pStyle w:val="NormalWeb"/>
        <w:spacing w:before="0" w:beforeAutospacing="0" w:after="0" w:afterAutospacing="0"/>
        <w:rPr>
          <w:rFonts w:ascii="Sylfaen" w:hAnsi="Sylfaen"/>
          <w:lang w:val="hy-AM"/>
        </w:rPr>
      </w:pPr>
    </w:p>
    <w:p w14:paraId="0D1CA86E" w14:textId="0F10A4BE" w:rsidR="00E810EF" w:rsidRPr="00DA2181" w:rsidRDefault="008C0BD1" w:rsidP="00F6648E">
      <w:pPr>
        <w:pStyle w:val="NormalWeb"/>
        <w:spacing w:before="0" w:beforeAutospacing="0" w:after="0" w:afterAutospacing="0"/>
        <w:ind w:firstLine="0"/>
        <w:jc w:val="center"/>
        <w:rPr>
          <w:rFonts w:ascii="Sylfaen" w:hAnsi="Sylfaen"/>
          <w:sz w:val="22"/>
          <w:szCs w:val="22"/>
          <w:lang w:val="hy-AM"/>
        </w:rPr>
      </w:pPr>
      <w:r w:rsidRPr="00DA2181">
        <w:rPr>
          <w:rFonts w:ascii="Sylfaen" w:hAnsi="Sylfaen"/>
          <w:sz w:val="22"/>
          <w:szCs w:val="22"/>
          <w:lang w:val="hy-AM"/>
        </w:rPr>
        <w:t>ԶԿՈԱԿ հ</w:t>
      </w:r>
      <w:r w:rsidR="008819A3" w:rsidRPr="00DA2181">
        <w:rPr>
          <w:rFonts w:ascii="Sylfaen" w:hAnsi="Sylfaen"/>
          <w:sz w:val="22"/>
          <w:szCs w:val="22"/>
          <w:lang w:val="hy-AM"/>
        </w:rPr>
        <w:t>ամակարգող</w:t>
      </w:r>
      <w:r w:rsidR="00E810EF" w:rsidRPr="00DA2181">
        <w:rPr>
          <w:rFonts w:ascii="Sylfaen" w:hAnsi="Sylfaen"/>
          <w:sz w:val="22"/>
          <w:szCs w:val="22"/>
          <w:lang w:val="hy-AM"/>
        </w:rPr>
        <w:t xml:space="preserve"> </w:t>
      </w:r>
      <w:r w:rsidRPr="00DA2181">
        <w:rPr>
          <w:rFonts w:ascii="Sylfaen" w:hAnsi="Sylfaen"/>
          <w:sz w:val="22"/>
          <w:szCs w:val="22"/>
          <w:lang w:val="hy-AM"/>
        </w:rPr>
        <w:tab/>
      </w:r>
      <w:r w:rsidRPr="00DA2181">
        <w:rPr>
          <w:rFonts w:ascii="Sylfaen" w:hAnsi="Sylfaen"/>
          <w:sz w:val="22"/>
          <w:szCs w:val="22"/>
          <w:lang w:val="hy-AM"/>
        </w:rPr>
        <w:tab/>
      </w:r>
      <w:r w:rsidRPr="00DA2181">
        <w:rPr>
          <w:rFonts w:ascii="Sylfaen" w:hAnsi="Sylfaen"/>
          <w:sz w:val="22"/>
          <w:szCs w:val="22"/>
          <w:lang w:val="hy-AM"/>
        </w:rPr>
        <w:tab/>
      </w:r>
      <w:r w:rsidR="00E810EF" w:rsidRPr="00DA2181">
        <w:rPr>
          <w:rFonts w:ascii="Sylfaen" w:hAnsi="Sylfaen"/>
          <w:sz w:val="22"/>
          <w:szCs w:val="22"/>
          <w:lang w:val="hy-AM"/>
        </w:rPr>
        <w:t>Մ. Հովհաննիսյան</w:t>
      </w:r>
    </w:p>
    <w:p w14:paraId="15501528" w14:textId="77777777" w:rsidR="003B72F5" w:rsidRPr="00DA2181" w:rsidRDefault="003B72F5" w:rsidP="003B72F5">
      <w:pPr>
        <w:pStyle w:val="NormalWeb"/>
        <w:spacing w:before="0" w:beforeAutospacing="0" w:after="0" w:afterAutospacing="0"/>
        <w:ind w:firstLine="0"/>
        <w:jc w:val="right"/>
        <w:rPr>
          <w:rFonts w:ascii="Sylfaen" w:hAnsi="Sylfaen"/>
          <w:lang w:val="hy-AM"/>
        </w:rPr>
      </w:pPr>
    </w:p>
    <w:p w14:paraId="4CDA5B1D" w14:textId="6809DD4C" w:rsidR="00E810EF" w:rsidRPr="00DA2181" w:rsidRDefault="00E810EF" w:rsidP="003B72F5">
      <w:pPr>
        <w:pStyle w:val="NormalWeb"/>
        <w:spacing w:before="0" w:beforeAutospacing="0" w:after="0" w:afterAutospacing="0"/>
        <w:ind w:firstLine="0"/>
        <w:jc w:val="right"/>
        <w:rPr>
          <w:rFonts w:ascii="Sylfaen" w:hAnsi="Sylfaen"/>
          <w:sz w:val="22"/>
          <w:szCs w:val="22"/>
          <w:lang w:val="hy-AM"/>
        </w:rPr>
      </w:pPr>
    </w:p>
    <w:sectPr w:rsidR="00E810EF" w:rsidRPr="00DA2181" w:rsidSect="009440F6">
      <w:pgSz w:w="11906" w:h="16838"/>
      <w:pgMar w:top="709" w:right="737" w:bottom="709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7AC5"/>
    <w:multiLevelType w:val="hybridMultilevel"/>
    <w:tmpl w:val="7960DE8A"/>
    <w:lvl w:ilvl="0" w:tplc="4386F0E8">
      <w:start w:val="9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94BF4"/>
    <w:multiLevelType w:val="hybridMultilevel"/>
    <w:tmpl w:val="2EA02422"/>
    <w:lvl w:ilvl="0" w:tplc="4386F0E8">
      <w:start w:val="9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144"/>
    <w:multiLevelType w:val="hybridMultilevel"/>
    <w:tmpl w:val="9A0AF22E"/>
    <w:lvl w:ilvl="0" w:tplc="4386F0E8">
      <w:start w:val="9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5344"/>
    <w:multiLevelType w:val="hybridMultilevel"/>
    <w:tmpl w:val="383A9B10"/>
    <w:lvl w:ilvl="0" w:tplc="04090001">
      <w:start w:val="1"/>
      <w:numFmt w:val="bullet"/>
      <w:lvlText w:val=""/>
      <w:lvlJc w:val="left"/>
      <w:pPr>
        <w:ind w:left="13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74" w:hanging="360"/>
      </w:pPr>
      <w:rPr>
        <w:rFonts w:ascii="Wingdings" w:hAnsi="Wingdings" w:hint="default"/>
      </w:rPr>
    </w:lvl>
  </w:abstractNum>
  <w:abstractNum w:abstractNumId="4" w15:restartNumberingAfterBreak="0">
    <w:nsid w:val="267D503F"/>
    <w:multiLevelType w:val="hybridMultilevel"/>
    <w:tmpl w:val="4F82C6F8"/>
    <w:lvl w:ilvl="0" w:tplc="844CC15A">
      <w:start w:val="1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223A3"/>
    <w:multiLevelType w:val="hybridMultilevel"/>
    <w:tmpl w:val="D0A02D4C"/>
    <w:lvl w:ilvl="0" w:tplc="4386F0E8">
      <w:start w:val="98"/>
      <w:numFmt w:val="bullet"/>
      <w:lvlText w:val="-"/>
      <w:lvlJc w:val="left"/>
      <w:pPr>
        <w:ind w:left="1039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6" w15:restartNumberingAfterBreak="0">
    <w:nsid w:val="4BC5072D"/>
    <w:multiLevelType w:val="hybridMultilevel"/>
    <w:tmpl w:val="73727488"/>
    <w:lvl w:ilvl="0" w:tplc="40BE44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5E6"/>
    <w:multiLevelType w:val="hybridMultilevel"/>
    <w:tmpl w:val="BA340B46"/>
    <w:lvl w:ilvl="0" w:tplc="40BE44D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900897">
    <w:abstractNumId w:val="4"/>
  </w:num>
  <w:num w:numId="2" w16cid:durableId="1256789397">
    <w:abstractNumId w:val="6"/>
  </w:num>
  <w:num w:numId="3" w16cid:durableId="1753772348">
    <w:abstractNumId w:val="7"/>
  </w:num>
  <w:num w:numId="4" w16cid:durableId="259873434">
    <w:abstractNumId w:val="2"/>
  </w:num>
  <w:num w:numId="5" w16cid:durableId="682438028">
    <w:abstractNumId w:val="0"/>
  </w:num>
  <w:num w:numId="6" w16cid:durableId="1511681272">
    <w:abstractNumId w:val="5"/>
  </w:num>
  <w:num w:numId="7" w16cid:durableId="1652640172">
    <w:abstractNumId w:val="1"/>
  </w:num>
  <w:num w:numId="8" w16cid:durableId="6151415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DEzM7EwNLK0NDdQ0lEKTi0uzszPAykwrwUA1mow0SwAAAA="/>
  </w:docVars>
  <w:rsids>
    <w:rsidRoot w:val="00664438"/>
    <w:rsid w:val="00000DBF"/>
    <w:rsid w:val="00000F37"/>
    <w:rsid w:val="00002BD0"/>
    <w:rsid w:val="0000607B"/>
    <w:rsid w:val="000100CF"/>
    <w:rsid w:val="0001018F"/>
    <w:rsid w:val="000141FE"/>
    <w:rsid w:val="00016A3B"/>
    <w:rsid w:val="000223D1"/>
    <w:rsid w:val="00022D00"/>
    <w:rsid w:val="00025754"/>
    <w:rsid w:val="00027D3A"/>
    <w:rsid w:val="00035DB2"/>
    <w:rsid w:val="00037658"/>
    <w:rsid w:val="000454AD"/>
    <w:rsid w:val="00046490"/>
    <w:rsid w:val="00046D0C"/>
    <w:rsid w:val="0004735B"/>
    <w:rsid w:val="00057040"/>
    <w:rsid w:val="00060EBC"/>
    <w:rsid w:val="000625E0"/>
    <w:rsid w:val="000708CB"/>
    <w:rsid w:val="00074AEB"/>
    <w:rsid w:val="00077954"/>
    <w:rsid w:val="00077BFE"/>
    <w:rsid w:val="000845F4"/>
    <w:rsid w:val="000849B9"/>
    <w:rsid w:val="0008546A"/>
    <w:rsid w:val="0008562B"/>
    <w:rsid w:val="00093341"/>
    <w:rsid w:val="0009395B"/>
    <w:rsid w:val="00094C8F"/>
    <w:rsid w:val="000952A4"/>
    <w:rsid w:val="000A1D93"/>
    <w:rsid w:val="000A5964"/>
    <w:rsid w:val="000B34A7"/>
    <w:rsid w:val="000B4EC8"/>
    <w:rsid w:val="000B6B09"/>
    <w:rsid w:val="000C618F"/>
    <w:rsid w:val="000D0622"/>
    <w:rsid w:val="000D29C6"/>
    <w:rsid w:val="000D39CF"/>
    <w:rsid w:val="000E07CB"/>
    <w:rsid w:val="000E107C"/>
    <w:rsid w:val="000E220C"/>
    <w:rsid w:val="000E43EA"/>
    <w:rsid w:val="000E4A70"/>
    <w:rsid w:val="000F45F7"/>
    <w:rsid w:val="000F59FA"/>
    <w:rsid w:val="0010698F"/>
    <w:rsid w:val="0010792D"/>
    <w:rsid w:val="00111465"/>
    <w:rsid w:val="001127D1"/>
    <w:rsid w:val="00113F3E"/>
    <w:rsid w:val="0011492C"/>
    <w:rsid w:val="00115A1D"/>
    <w:rsid w:val="00115C09"/>
    <w:rsid w:val="001221DD"/>
    <w:rsid w:val="00122273"/>
    <w:rsid w:val="00122879"/>
    <w:rsid w:val="00130425"/>
    <w:rsid w:val="001326DA"/>
    <w:rsid w:val="001329FE"/>
    <w:rsid w:val="00132C50"/>
    <w:rsid w:val="00132F9C"/>
    <w:rsid w:val="001376CC"/>
    <w:rsid w:val="00142C83"/>
    <w:rsid w:val="00152E21"/>
    <w:rsid w:val="00153C87"/>
    <w:rsid w:val="00154937"/>
    <w:rsid w:val="0016362A"/>
    <w:rsid w:val="001705C7"/>
    <w:rsid w:val="0017155C"/>
    <w:rsid w:val="00172EC3"/>
    <w:rsid w:val="0017327B"/>
    <w:rsid w:val="001750E3"/>
    <w:rsid w:val="00182873"/>
    <w:rsid w:val="0018438F"/>
    <w:rsid w:val="00184D29"/>
    <w:rsid w:val="001860A9"/>
    <w:rsid w:val="00187C6F"/>
    <w:rsid w:val="0019190F"/>
    <w:rsid w:val="00192C2B"/>
    <w:rsid w:val="00193E2A"/>
    <w:rsid w:val="0019436B"/>
    <w:rsid w:val="00194955"/>
    <w:rsid w:val="00195510"/>
    <w:rsid w:val="001964FD"/>
    <w:rsid w:val="001A3601"/>
    <w:rsid w:val="001A5E68"/>
    <w:rsid w:val="001A671A"/>
    <w:rsid w:val="001B05CC"/>
    <w:rsid w:val="001B1346"/>
    <w:rsid w:val="001B1A22"/>
    <w:rsid w:val="001B2AEB"/>
    <w:rsid w:val="001C31BF"/>
    <w:rsid w:val="001C32DA"/>
    <w:rsid w:val="001C59CC"/>
    <w:rsid w:val="001C5ABC"/>
    <w:rsid w:val="001D09E3"/>
    <w:rsid w:val="001E02EE"/>
    <w:rsid w:val="001E5E53"/>
    <w:rsid w:val="001F3BD0"/>
    <w:rsid w:val="001F4702"/>
    <w:rsid w:val="001F53D2"/>
    <w:rsid w:val="001F7248"/>
    <w:rsid w:val="002034C8"/>
    <w:rsid w:val="00203810"/>
    <w:rsid w:val="0020540D"/>
    <w:rsid w:val="00210EFF"/>
    <w:rsid w:val="0021300E"/>
    <w:rsid w:val="00213CBD"/>
    <w:rsid w:val="00222450"/>
    <w:rsid w:val="00224012"/>
    <w:rsid w:val="00224E0E"/>
    <w:rsid w:val="00227DB6"/>
    <w:rsid w:val="00230ECE"/>
    <w:rsid w:val="00242E10"/>
    <w:rsid w:val="0024304C"/>
    <w:rsid w:val="00246F43"/>
    <w:rsid w:val="00254A2E"/>
    <w:rsid w:val="002551AC"/>
    <w:rsid w:val="00257889"/>
    <w:rsid w:val="00260BCE"/>
    <w:rsid w:val="002613BF"/>
    <w:rsid w:val="002636FE"/>
    <w:rsid w:val="0026402B"/>
    <w:rsid w:val="00264090"/>
    <w:rsid w:val="00265360"/>
    <w:rsid w:val="00265C79"/>
    <w:rsid w:val="00272225"/>
    <w:rsid w:val="00274333"/>
    <w:rsid w:val="002748D2"/>
    <w:rsid w:val="002761A1"/>
    <w:rsid w:val="00292225"/>
    <w:rsid w:val="0029329A"/>
    <w:rsid w:val="00293F3A"/>
    <w:rsid w:val="002946BE"/>
    <w:rsid w:val="002A1387"/>
    <w:rsid w:val="002A188C"/>
    <w:rsid w:val="002A2095"/>
    <w:rsid w:val="002A3F4D"/>
    <w:rsid w:val="002A69D0"/>
    <w:rsid w:val="002A6AB9"/>
    <w:rsid w:val="002B1511"/>
    <w:rsid w:val="002B3E35"/>
    <w:rsid w:val="002B4874"/>
    <w:rsid w:val="002B6283"/>
    <w:rsid w:val="002B71FE"/>
    <w:rsid w:val="002C12C6"/>
    <w:rsid w:val="002C1432"/>
    <w:rsid w:val="002C2C9E"/>
    <w:rsid w:val="002C3AFA"/>
    <w:rsid w:val="002D07B3"/>
    <w:rsid w:val="002D1B7D"/>
    <w:rsid w:val="002E515A"/>
    <w:rsid w:val="002E5BC7"/>
    <w:rsid w:val="002E6708"/>
    <w:rsid w:val="002E75DE"/>
    <w:rsid w:val="002F13BC"/>
    <w:rsid w:val="002F5E85"/>
    <w:rsid w:val="002F7FDD"/>
    <w:rsid w:val="0030127D"/>
    <w:rsid w:val="0030189E"/>
    <w:rsid w:val="00305810"/>
    <w:rsid w:val="00311C61"/>
    <w:rsid w:val="00311C9D"/>
    <w:rsid w:val="003125B0"/>
    <w:rsid w:val="0031583E"/>
    <w:rsid w:val="00317063"/>
    <w:rsid w:val="00317D78"/>
    <w:rsid w:val="00320C51"/>
    <w:rsid w:val="00321A09"/>
    <w:rsid w:val="0032543D"/>
    <w:rsid w:val="00326005"/>
    <w:rsid w:val="00331954"/>
    <w:rsid w:val="00333D99"/>
    <w:rsid w:val="003345C3"/>
    <w:rsid w:val="003375E6"/>
    <w:rsid w:val="00340C1D"/>
    <w:rsid w:val="003413CF"/>
    <w:rsid w:val="00347F04"/>
    <w:rsid w:val="003511D7"/>
    <w:rsid w:val="003514A4"/>
    <w:rsid w:val="00356197"/>
    <w:rsid w:val="00364C46"/>
    <w:rsid w:val="003650DA"/>
    <w:rsid w:val="0037102B"/>
    <w:rsid w:val="00371FF1"/>
    <w:rsid w:val="00372A0C"/>
    <w:rsid w:val="0037467D"/>
    <w:rsid w:val="00375043"/>
    <w:rsid w:val="00375702"/>
    <w:rsid w:val="00377431"/>
    <w:rsid w:val="0038240B"/>
    <w:rsid w:val="003829C2"/>
    <w:rsid w:val="00383D79"/>
    <w:rsid w:val="00385643"/>
    <w:rsid w:val="00387449"/>
    <w:rsid w:val="00392515"/>
    <w:rsid w:val="003A2992"/>
    <w:rsid w:val="003B128E"/>
    <w:rsid w:val="003B720B"/>
    <w:rsid w:val="003B72F5"/>
    <w:rsid w:val="003C30CB"/>
    <w:rsid w:val="003D05FC"/>
    <w:rsid w:val="003D26FA"/>
    <w:rsid w:val="003D2B14"/>
    <w:rsid w:val="003D433E"/>
    <w:rsid w:val="003E1D3E"/>
    <w:rsid w:val="003E2A15"/>
    <w:rsid w:val="003E57A5"/>
    <w:rsid w:val="003E64C7"/>
    <w:rsid w:val="003E6538"/>
    <w:rsid w:val="003F68C9"/>
    <w:rsid w:val="003F7661"/>
    <w:rsid w:val="004058EF"/>
    <w:rsid w:val="0041355C"/>
    <w:rsid w:val="0041529E"/>
    <w:rsid w:val="00415C61"/>
    <w:rsid w:val="0041716F"/>
    <w:rsid w:val="00421B4E"/>
    <w:rsid w:val="00426EE0"/>
    <w:rsid w:val="0042718E"/>
    <w:rsid w:val="00431D0B"/>
    <w:rsid w:val="00435CD3"/>
    <w:rsid w:val="00436D4B"/>
    <w:rsid w:val="004372E9"/>
    <w:rsid w:val="004435EE"/>
    <w:rsid w:val="00447C69"/>
    <w:rsid w:val="00450629"/>
    <w:rsid w:val="00450A03"/>
    <w:rsid w:val="0045142E"/>
    <w:rsid w:val="0045691E"/>
    <w:rsid w:val="0046043B"/>
    <w:rsid w:val="00460A11"/>
    <w:rsid w:val="00462730"/>
    <w:rsid w:val="00462F9C"/>
    <w:rsid w:val="00470AD3"/>
    <w:rsid w:val="004723E8"/>
    <w:rsid w:val="00490CD9"/>
    <w:rsid w:val="00491D89"/>
    <w:rsid w:val="00493110"/>
    <w:rsid w:val="00493BA8"/>
    <w:rsid w:val="00495553"/>
    <w:rsid w:val="00495E6B"/>
    <w:rsid w:val="00496AF8"/>
    <w:rsid w:val="00497713"/>
    <w:rsid w:val="004A16B2"/>
    <w:rsid w:val="004A2D68"/>
    <w:rsid w:val="004B4819"/>
    <w:rsid w:val="004B5B42"/>
    <w:rsid w:val="004C235A"/>
    <w:rsid w:val="004C2DE4"/>
    <w:rsid w:val="004C42B2"/>
    <w:rsid w:val="004C5B45"/>
    <w:rsid w:val="004C61DB"/>
    <w:rsid w:val="004C6F1C"/>
    <w:rsid w:val="004D10F2"/>
    <w:rsid w:val="004D3AD6"/>
    <w:rsid w:val="004D4C12"/>
    <w:rsid w:val="004E38D2"/>
    <w:rsid w:val="004F0C26"/>
    <w:rsid w:val="004F1D2F"/>
    <w:rsid w:val="004F3B7D"/>
    <w:rsid w:val="004F3CE9"/>
    <w:rsid w:val="004F3ECA"/>
    <w:rsid w:val="00504E69"/>
    <w:rsid w:val="00505ADD"/>
    <w:rsid w:val="00507A68"/>
    <w:rsid w:val="00515E5A"/>
    <w:rsid w:val="005208C6"/>
    <w:rsid w:val="00521798"/>
    <w:rsid w:val="00524DE0"/>
    <w:rsid w:val="005264BF"/>
    <w:rsid w:val="005268D2"/>
    <w:rsid w:val="00526FE7"/>
    <w:rsid w:val="005352AD"/>
    <w:rsid w:val="00540CB0"/>
    <w:rsid w:val="00540EB6"/>
    <w:rsid w:val="0054582A"/>
    <w:rsid w:val="00546DCA"/>
    <w:rsid w:val="005508D8"/>
    <w:rsid w:val="00563415"/>
    <w:rsid w:val="005650F6"/>
    <w:rsid w:val="00566D80"/>
    <w:rsid w:val="00574DDD"/>
    <w:rsid w:val="00575295"/>
    <w:rsid w:val="00575AB9"/>
    <w:rsid w:val="00576313"/>
    <w:rsid w:val="0057738F"/>
    <w:rsid w:val="00582554"/>
    <w:rsid w:val="005828AF"/>
    <w:rsid w:val="00590BC8"/>
    <w:rsid w:val="0059453F"/>
    <w:rsid w:val="005946E6"/>
    <w:rsid w:val="00594EF8"/>
    <w:rsid w:val="005972D2"/>
    <w:rsid w:val="005A2AEC"/>
    <w:rsid w:val="005A2E44"/>
    <w:rsid w:val="005A43BD"/>
    <w:rsid w:val="005A5C6F"/>
    <w:rsid w:val="005A6FF2"/>
    <w:rsid w:val="005A7040"/>
    <w:rsid w:val="005B0F4F"/>
    <w:rsid w:val="005B1FFC"/>
    <w:rsid w:val="005B3C9F"/>
    <w:rsid w:val="005B44CA"/>
    <w:rsid w:val="005B530C"/>
    <w:rsid w:val="005B63B0"/>
    <w:rsid w:val="005B7A18"/>
    <w:rsid w:val="005C094A"/>
    <w:rsid w:val="005C0BE1"/>
    <w:rsid w:val="005C2F61"/>
    <w:rsid w:val="005C4E19"/>
    <w:rsid w:val="005C6F78"/>
    <w:rsid w:val="005D072A"/>
    <w:rsid w:val="005D46A4"/>
    <w:rsid w:val="005D7435"/>
    <w:rsid w:val="005D7665"/>
    <w:rsid w:val="005E57F2"/>
    <w:rsid w:val="005E6580"/>
    <w:rsid w:val="005F3268"/>
    <w:rsid w:val="005F3571"/>
    <w:rsid w:val="00600C24"/>
    <w:rsid w:val="006022CD"/>
    <w:rsid w:val="00602C1C"/>
    <w:rsid w:val="00603247"/>
    <w:rsid w:val="00603B50"/>
    <w:rsid w:val="006041AC"/>
    <w:rsid w:val="00604AFF"/>
    <w:rsid w:val="00605286"/>
    <w:rsid w:val="006058B3"/>
    <w:rsid w:val="00605C4D"/>
    <w:rsid w:val="006063BC"/>
    <w:rsid w:val="00607CDD"/>
    <w:rsid w:val="00621CA9"/>
    <w:rsid w:val="00623A50"/>
    <w:rsid w:val="00630E34"/>
    <w:rsid w:val="0063140C"/>
    <w:rsid w:val="00634256"/>
    <w:rsid w:val="00640213"/>
    <w:rsid w:val="006427C3"/>
    <w:rsid w:val="00643D4D"/>
    <w:rsid w:val="00645A13"/>
    <w:rsid w:val="00650507"/>
    <w:rsid w:val="00651064"/>
    <w:rsid w:val="006510BD"/>
    <w:rsid w:val="00652F51"/>
    <w:rsid w:val="0066027B"/>
    <w:rsid w:val="00660F30"/>
    <w:rsid w:val="006619A4"/>
    <w:rsid w:val="00664438"/>
    <w:rsid w:val="00664701"/>
    <w:rsid w:val="00666E8B"/>
    <w:rsid w:val="00667CDD"/>
    <w:rsid w:val="0067183C"/>
    <w:rsid w:val="00674EA0"/>
    <w:rsid w:val="00677514"/>
    <w:rsid w:val="00680150"/>
    <w:rsid w:val="00681F63"/>
    <w:rsid w:val="00683B78"/>
    <w:rsid w:val="00685ECC"/>
    <w:rsid w:val="006901C3"/>
    <w:rsid w:val="00692FB7"/>
    <w:rsid w:val="0069789C"/>
    <w:rsid w:val="006A3C4C"/>
    <w:rsid w:val="006A54A6"/>
    <w:rsid w:val="006B1934"/>
    <w:rsid w:val="006B2694"/>
    <w:rsid w:val="006B408A"/>
    <w:rsid w:val="006B4A5F"/>
    <w:rsid w:val="006B4FD6"/>
    <w:rsid w:val="006B73E4"/>
    <w:rsid w:val="006B7F02"/>
    <w:rsid w:val="006C3B5F"/>
    <w:rsid w:val="006C78E5"/>
    <w:rsid w:val="006D195E"/>
    <w:rsid w:val="006E16D8"/>
    <w:rsid w:val="006E22E1"/>
    <w:rsid w:val="006E3375"/>
    <w:rsid w:val="006E4121"/>
    <w:rsid w:val="006E7417"/>
    <w:rsid w:val="006F0CB8"/>
    <w:rsid w:val="006F2C4F"/>
    <w:rsid w:val="006F4BE6"/>
    <w:rsid w:val="006F710D"/>
    <w:rsid w:val="006F7ACC"/>
    <w:rsid w:val="00705F52"/>
    <w:rsid w:val="00706D18"/>
    <w:rsid w:val="00710035"/>
    <w:rsid w:val="00713B84"/>
    <w:rsid w:val="00715E77"/>
    <w:rsid w:val="007202ED"/>
    <w:rsid w:val="00724946"/>
    <w:rsid w:val="00724F0A"/>
    <w:rsid w:val="00727412"/>
    <w:rsid w:val="00731773"/>
    <w:rsid w:val="007337AB"/>
    <w:rsid w:val="00736483"/>
    <w:rsid w:val="0073687F"/>
    <w:rsid w:val="0074108A"/>
    <w:rsid w:val="00741E36"/>
    <w:rsid w:val="00742CB9"/>
    <w:rsid w:val="00744608"/>
    <w:rsid w:val="00744D49"/>
    <w:rsid w:val="00752780"/>
    <w:rsid w:val="007535C4"/>
    <w:rsid w:val="0075495F"/>
    <w:rsid w:val="007555D5"/>
    <w:rsid w:val="00760D80"/>
    <w:rsid w:val="00763999"/>
    <w:rsid w:val="00765CDD"/>
    <w:rsid w:val="00770A50"/>
    <w:rsid w:val="00772355"/>
    <w:rsid w:val="00772CAC"/>
    <w:rsid w:val="00775431"/>
    <w:rsid w:val="00780996"/>
    <w:rsid w:val="00781667"/>
    <w:rsid w:val="007816B9"/>
    <w:rsid w:val="00785C1A"/>
    <w:rsid w:val="007870A2"/>
    <w:rsid w:val="00794B1A"/>
    <w:rsid w:val="0079767D"/>
    <w:rsid w:val="007A504D"/>
    <w:rsid w:val="007A7782"/>
    <w:rsid w:val="007B06F9"/>
    <w:rsid w:val="007B2095"/>
    <w:rsid w:val="007B42C0"/>
    <w:rsid w:val="007B7423"/>
    <w:rsid w:val="007C3732"/>
    <w:rsid w:val="007C37BD"/>
    <w:rsid w:val="007C7AA5"/>
    <w:rsid w:val="007D176C"/>
    <w:rsid w:val="007D343B"/>
    <w:rsid w:val="007D4AA6"/>
    <w:rsid w:val="007D7533"/>
    <w:rsid w:val="007E07C3"/>
    <w:rsid w:val="007E187A"/>
    <w:rsid w:val="007E24E2"/>
    <w:rsid w:val="007E76C1"/>
    <w:rsid w:val="007F326D"/>
    <w:rsid w:val="007F7703"/>
    <w:rsid w:val="0080338F"/>
    <w:rsid w:val="008043D0"/>
    <w:rsid w:val="0080656C"/>
    <w:rsid w:val="00812088"/>
    <w:rsid w:val="008136AD"/>
    <w:rsid w:val="008216F2"/>
    <w:rsid w:val="00827375"/>
    <w:rsid w:val="00831D1D"/>
    <w:rsid w:val="00835832"/>
    <w:rsid w:val="00835F9F"/>
    <w:rsid w:val="00836687"/>
    <w:rsid w:val="00841D0C"/>
    <w:rsid w:val="00844344"/>
    <w:rsid w:val="00847832"/>
    <w:rsid w:val="00853073"/>
    <w:rsid w:val="00854C73"/>
    <w:rsid w:val="008550EF"/>
    <w:rsid w:val="00855DEE"/>
    <w:rsid w:val="00856F8F"/>
    <w:rsid w:val="008664F2"/>
    <w:rsid w:val="008704B3"/>
    <w:rsid w:val="00870FCD"/>
    <w:rsid w:val="0087281A"/>
    <w:rsid w:val="00872BBE"/>
    <w:rsid w:val="008737FB"/>
    <w:rsid w:val="0087581A"/>
    <w:rsid w:val="008819A3"/>
    <w:rsid w:val="00881E4E"/>
    <w:rsid w:val="00882B2F"/>
    <w:rsid w:val="00884C6A"/>
    <w:rsid w:val="00885834"/>
    <w:rsid w:val="00886B90"/>
    <w:rsid w:val="00890BB3"/>
    <w:rsid w:val="00895CB8"/>
    <w:rsid w:val="008961CF"/>
    <w:rsid w:val="00896E00"/>
    <w:rsid w:val="008A1179"/>
    <w:rsid w:val="008A4729"/>
    <w:rsid w:val="008A766E"/>
    <w:rsid w:val="008B4FA0"/>
    <w:rsid w:val="008B5F48"/>
    <w:rsid w:val="008B60B6"/>
    <w:rsid w:val="008B7027"/>
    <w:rsid w:val="008C0BD1"/>
    <w:rsid w:val="008C2162"/>
    <w:rsid w:val="008C22F3"/>
    <w:rsid w:val="008C2BE2"/>
    <w:rsid w:val="008C526F"/>
    <w:rsid w:val="008D07C2"/>
    <w:rsid w:val="008D3A73"/>
    <w:rsid w:val="008D5586"/>
    <w:rsid w:val="008D6D56"/>
    <w:rsid w:val="008D6FEF"/>
    <w:rsid w:val="008E08CC"/>
    <w:rsid w:val="008F09B6"/>
    <w:rsid w:val="00912830"/>
    <w:rsid w:val="00921C12"/>
    <w:rsid w:val="00927EA8"/>
    <w:rsid w:val="00933E41"/>
    <w:rsid w:val="009348AB"/>
    <w:rsid w:val="0093714F"/>
    <w:rsid w:val="00940CD9"/>
    <w:rsid w:val="00944060"/>
    <w:rsid w:val="009440F6"/>
    <w:rsid w:val="00944190"/>
    <w:rsid w:val="00946674"/>
    <w:rsid w:val="009530D6"/>
    <w:rsid w:val="00956293"/>
    <w:rsid w:val="00956D8C"/>
    <w:rsid w:val="00957961"/>
    <w:rsid w:val="00962405"/>
    <w:rsid w:val="009635AC"/>
    <w:rsid w:val="00966D9E"/>
    <w:rsid w:val="0097136A"/>
    <w:rsid w:val="0097158E"/>
    <w:rsid w:val="00971DE5"/>
    <w:rsid w:val="00973F1F"/>
    <w:rsid w:val="009767EA"/>
    <w:rsid w:val="00977118"/>
    <w:rsid w:val="009774FC"/>
    <w:rsid w:val="0098340C"/>
    <w:rsid w:val="0098468F"/>
    <w:rsid w:val="00986EB3"/>
    <w:rsid w:val="009875F2"/>
    <w:rsid w:val="0099153D"/>
    <w:rsid w:val="0099384D"/>
    <w:rsid w:val="00995B7E"/>
    <w:rsid w:val="009A06C5"/>
    <w:rsid w:val="009A1276"/>
    <w:rsid w:val="009A69B2"/>
    <w:rsid w:val="009A7D1A"/>
    <w:rsid w:val="009B15CA"/>
    <w:rsid w:val="009B421D"/>
    <w:rsid w:val="009B672B"/>
    <w:rsid w:val="009B6A4D"/>
    <w:rsid w:val="009B7AEF"/>
    <w:rsid w:val="009B7D7B"/>
    <w:rsid w:val="009C4464"/>
    <w:rsid w:val="009C6D8C"/>
    <w:rsid w:val="009D7EC7"/>
    <w:rsid w:val="009D7F08"/>
    <w:rsid w:val="009E4FCB"/>
    <w:rsid w:val="009E57D0"/>
    <w:rsid w:val="009E5C66"/>
    <w:rsid w:val="009F401B"/>
    <w:rsid w:val="00A01E70"/>
    <w:rsid w:val="00A0364B"/>
    <w:rsid w:val="00A109E2"/>
    <w:rsid w:val="00A11AEE"/>
    <w:rsid w:val="00A21D74"/>
    <w:rsid w:val="00A21F93"/>
    <w:rsid w:val="00A224FA"/>
    <w:rsid w:val="00A25878"/>
    <w:rsid w:val="00A265EA"/>
    <w:rsid w:val="00A27DDF"/>
    <w:rsid w:val="00A31AC6"/>
    <w:rsid w:val="00A532A8"/>
    <w:rsid w:val="00A54B61"/>
    <w:rsid w:val="00A57426"/>
    <w:rsid w:val="00A61163"/>
    <w:rsid w:val="00A62660"/>
    <w:rsid w:val="00A64EB2"/>
    <w:rsid w:val="00A64F7D"/>
    <w:rsid w:val="00A67784"/>
    <w:rsid w:val="00A67984"/>
    <w:rsid w:val="00A70007"/>
    <w:rsid w:val="00A7420E"/>
    <w:rsid w:val="00A74F14"/>
    <w:rsid w:val="00A82112"/>
    <w:rsid w:val="00A82ECB"/>
    <w:rsid w:val="00A863F7"/>
    <w:rsid w:val="00A9098F"/>
    <w:rsid w:val="00A9637E"/>
    <w:rsid w:val="00A964B1"/>
    <w:rsid w:val="00AA390E"/>
    <w:rsid w:val="00AA4FC2"/>
    <w:rsid w:val="00AA5195"/>
    <w:rsid w:val="00AA61EB"/>
    <w:rsid w:val="00AA6BCA"/>
    <w:rsid w:val="00AA72B4"/>
    <w:rsid w:val="00AB021C"/>
    <w:rsid w:val="00AB18A9"/>
    <w:rsid w:val="00AB2B93"/>
    <w:rsid w:val="00AB7442"/>
    <w:rsid w:val="00AB7E22"/>
    <w:rsid w:val="00AC28FB"/>
    <w:rsid w:val="00AC3A94"/>
    <w:rsid w:val="00AD0CD7"/>
    <w:rsid w:val="00AD0DA1"/>
    <w:rsid w:val="00AD2424"/>
    <w:rsid w:val="00AD5428"/>
    <w:rsid w:val="00AD5B80"/>
    <w:rsid w:val="00AE5E30"/>
    <w:rsid w:val="00AF629C"/>
    <w:rsid w:val="00B00888"/>
    <w:rsid w:val="00B01645"/>
    <w:rsid w:val="00B02885"/>
    <w:rsid w:val="00B033D5"/>
    <w:rsid w:val="00B04B5B"/>
    <w:rsid w:val="00B04D9D"/>
    <w:rsid w:val="00B1014C"/>
    <w:rsid w:val="00B11026"/>
    <w:rsid w:val="00B112C8"/>
    <w:rsid w:val="00B1197D"/>
    <w:rsid w:val="00B21D99"/>
    <w:rsid w:val="00B240D0"/>
    <w:rsid w:val="00B241DB"/>
    <w:rsid w:val="00B251DB"/>
    <w:rsid w:val="00B267ED"/>
    <w:rsid w:val="00B27BDD"/>
    <w:rsid w:val="00B3429A"/>
    <w:rsid w:val="00B344FB"/>
    <w:rsid w:val="00B42B95"/>
    <w:rsid w:val="00B44B26"/>
    <w:rsid w:val="00B461DC"/>
    <w:rsid w:val="00B46382"/>
    <w:rsid w:val="00B46484"/>
    <w:rsid w:val="00B5006E"/>
    <w:rsid w:val="00B509B4"/>
    <w:rsid w:val="00B51197"/>
    <w:rsid w:val="00B520E6"/>
    <w:rsid w:val="00B52ACF"/>
    <w:rsid w:val="00B5346A"/>
    <w:rsid w:val="00B54248"/>
    <w:rsid w:val="00B5495C"/>
    <w:rsid w:val="00B61726"/>
    <w:rsid w:val="00B6287C"/>
    <w:rsid w:val="00B62D23"/>
    <w:rsid w:val="00B65F5D"/>
    <w:rsid w:val="00B66D53"/>
    <w:rsid w:val="00B73200"/>
    <w:rsid w:val="00B75E6C"/>
    <w:rsid w:val="00B9349C"/>
    <w:rsid w:val="00B95454"/>
    <w:rsid w:val="00BA0844"/>
    <w:rsid w:val="00BA5164"/>
    <w:rsid w:val="00BA5C49"/>
    <w:rsid w:val="00BA6892"/>
    <w:rsid w:val="00BB00D5"/>
    <w:rsid w:val="00BB141E"/>
    <w:rsid w:val="00BB14D9"/>
    <w:rsid w:val="00BB161E"/>
    <w:rsid w:val="00BB3C91"/>
    <w:rsid w:val="00BB6AEF"/>
    <w:rsid w:val="00BB6D3C"/>
    <w:rsid w:val="00BC0CC5"/>
    <w:rsid w:val="00BC1F5F"/>
    <w:rsid w:val="00BC65DD"/>
    <w:rsid w:val="00BD0EC5"/>
    <w:rsid w:val="00BD5A79"/>
    <w:rsid w:val="00BD6B3A"/>
    <w:rsid w:val="00BF7FEB"/>
    <w:rsid w:val="00C20EDD"/>
    <w:rsid w:val="00C2172B"/>
    <w:rsid w:val="00C223F4"/>
    <w:rsid w:val="00C23F2C"/>
    <w:rsid w:val="00C259C1"/>
    <w:rsid w:val="00C31852"/>
    <w:rsid w:val="00C32975"/>
    <w:rsid w:val="00C33491"/>
    <w:rsid w:val="00C37B85"/>
    <w:rsid w:val="00C405DE"/>
    <w:rsid w:val="00C42114"/>
    <w:rsid w:val="00C5189B"/>
    <w:rsid w:val="00C51D89"/>
    <w:rsid w:val="00C539BC"/>
    <w:rsid w:val="00C54188"/>
    <w:rsid w:val="00C54E53"/>
    <w:rsid w:val="00C55692"/>
    <w:rsid w:val="00C5770C"/>
    <w:rsid w:val="00C60F61"/>
    <w:rsid w:val="00C64253"/>
    <w:rsid w:val="00C64637"/>
    <w:rsid w:val="00C6604F"/>
    <w:rsid w:val="00C72AC7"/>
    <w:rsid w:val="00C72EF9"/>
    <w:rsid w:val="00C72FFB"/>
    <w:rsid w:val="00C745FB"/>
    <w:rsid w:val="00C81C6B"/>
    <w:rsid w:val="00C83DE4"/>
    <w:rsid w:val="00C845A1"/>
    <w:rsid w:val="00C86268"/>
    <w:rsid w:val="00C862F0"/>
    <w:rsid w:val="00C8675A"/>
    <w:rsid w:val="00C943CA"/>
    <w:rsid w:val="00C94AD0"/>
    <w:rsid w:val="00C95101"/>
    <w:rsid w:val="00C96659"/>
    <w:rsid w:val="00C978BE"/>
    <w:rsid w:val="00CA1DAA"/>
    <w:rsid w:val="00CA52DD"/>
    <w:rsid w:val="00CA6585"/>
    <w:rsid w:val="00CA7BD2"/>
    <w:rsid w:val="00CB2FAC"/>
    <w:rsid w:val="00CB35DA"/>
    <w:rsid w:val="00CB3E8E"/>
    <w:rsid w:val="00CB624F"/>
    <w:rsid w:val="00CB648E"/>
    <w:rsid w:val="00CB6691"/>
    <w:rsid w:val="00CC0DC8"/>
    <w:rsid w:val="00CC11C8"/>
    <w:rsid w:val="00CC1330"/>
    <w:rsid w:val="00CC3EEE"/>
    <w:rsid w:val="00CC6A96"/>
    <w:rsid w:val="00CC778C"/>
    <w:rsid w:val="00CD0CC9"/>
    <w:rsid w:val="00CD21C1"/>
    <w:rsid w:val="00CD3AC4"/>
    <w:rsid w:val="00CE12EF"/>
    <w:rsid w:val="00CE30AF"/>
    <w:rsid w:val="00CE3321"/>
    <w:rsid w:val="00CE3632"/>
    <w:rsid w:val="00CE3C19"/>
    <w:rsid w:val="00CE451A"/>
    <w:rsid w:val="00CE5E18"/>
    <w:rsid w:val="00CF226E"/>
    <w:rsid w:val="00CF5654"/>
    <w:rsid w:val="00CF5C6F"/>
    <w:rsid w:val="00CF6CB1"/>
    <w:rsid w:val="00D13651"/>
    <w:rsid w:val="00D17607"/>
    <w:rsid w:val="00D1773A"/>
    <w:rsid w:val="00D1782E"/>
    <w:rsid w:val="00D219B8"/>
    <w:rsid w:val="00D232EE"/>
    <w:rsid w:val="00D2478D"/>
    <w:rsid w:val="00D27573"/>
    <w:rsid w:val="00D30363"/>
    <w:rsid w:val="00D33F3C"/>
    <w:rsid w:val="00D559B1"/>
    <w:rsid w:val="00D641FC"/>
    <w:rsid w:val="00D64214"/>
    <w:rsid w:val="00D737B4"/>
    <w:rsid w:val="00D85254"/>
    <w:rsid w:val="00D91BA0"/>
    <w:rsid w:val="00D93ECB"/>
    <w:rsid w:val="00D94473"/>
    <w:rsid w:val="00DA2181"/>
    <w:rsid w:val="00DA2F7A"/>
    <w:rsid w:val="00DA33E8"/>
    <w:rsid w:val="00DA6380"/>
    <w:rsid w:val="00DB16DB"/>
    <w:rsid w:val="00DB7B67"/>
    <w:rsid w:val="00DC03D6"/>
    <w:rsid w:val="00DC56AB"/>
    <w:rsid w:val="00DC665E"/>
    <w:rsid w:val="00DD0959"/>
    <w:rsid w:val="00DD20DB"/>
    <w:rsid w:val="00DD7BB9"/>
    <w:rsid w:val="00DE1A23"/>
    <w:rsid w:val="00DE1DA3"/>
    <w:rsid w:val="00DF129D"/>
    <w:rsid w:val="00DF41C2"/>
    <w:rsid w:val="00DF6C02"/>
    <w:rsid w:val="00DF7630"/>
    <w:rsid w:val="00DF7B83"/>
    <w:rsid w:val="00E01C60"/>
    <w:rsid w:val="00E03AFF"/>
    <w:rsid w:val="00E1444D"/>
    <w:rsid w:val="00E14C77"/>
    <w:rsid w:val="00E15E75"/>
    <w:rsid w:val="00E20C7F"/>
    <w:rsid w:val="00E228CA"/>
    <w:rsid w:val="00E24481"/>
    <w:rsid w:val="00E31E99"/>
    <w:rsid w:val="00E32195"/>
    <w:rsid w:val="00E37D18"/>
    <w:rsid w:val="00E4082F"/>
    <w:rsid w:val="00E41AA2"/>
    <w:rsid w:val="00E6179C"/>
    <w:rsid w:val="00E61F79"/>
    <w:rsid w:val="00E62782"/>
    <w:rsid w:val="00E63FBA"/>
    <w:rsid w:val="00E64431"/>
    <w:rsid w:val="00E66A03"/>
    <w:rsid w:val="00E73B31"/>
    <w:rsid w:val="00E73DF7"/>
    <w:rsid w:val="00E73E35"/>
    <w:rsid w:val="00E7713A"/>
    <w:rsid w:val="00E804B7"/>
    <w:rsid w:val="00E810EF"/>
    <w:rsid w:val="00E812AC"/>
    <w:rsid w:val="00E812E6"/>
    <w:rsid w:val="00E90155"/>
    <w:rsid w:val="00E93E4F"/>
    <w:rsid w:val="00E943B3"/>
    <w:rsid w:val="00E946EB"/>
    <w:rsid w:val="00E9574B"/>
    <w:rsid w:val="00E95EF0"/>
    <w:rsid w:val="00E975EF"/>
    <w:rsid w:val="00EA5B4E"/>
    <w:rsid w:val="00EA5D2F"/>
    <w:rsid w:val="00EA7B06"/>
    <w:rsid w:val="00EB512F"/>
    <w:rsid w:val="00ED4BD7"/>
    <w:rsid w:val="00EE000A"/>
    <w:rsid w:val="00EE73B5"/>
    <w:rsid w:val="00EE7B23"/>
    <w:rsid w:val="00EE7E1F"/>
    <w:rsid w:val="00EF159A"/>
    <w:rsid w:val="00EF19BA"/>
    <w:rsid w:val="00EF4627"/>
    <w:rsid w:val="00EF64C0"/>
    <w:rsid w:val="00EF75E1"/>
    <w:rsid w:val="00F013A9"/>
    <w:rsid w:val="00F01FE0"/>
    <w:rsid w:val="00F043C8"/>
    <w:rsid w:val="00F04C7D"/>
    <w:rsid w:val="00F10081"/>
    <w:rsid w:val="00F10339"/>
    <w:rsid w:val="00F12B99"/>
    <w:rsid w:val="00F12EDB"/>
    <w:rsid w:val="00F15C22"/>
    <w:rsid w:val="00F24142"/>
    <w:rsid w:val="00F355EB"/>
    <w:rsid w:val="00F3596D"/>
    <w:rsid w:val="00F37672"/>
    <w:rsid w:val="00F37752"/>
    <w:rsid w:val="00F44C59"/>
    <w:rsid w:val="00F47C11"/>
    <w:rsid w:val="00F47D98"/>
    <w:rsid w:val="00F50863"/>
    <w:rsid w:val="00F51DDF"/>
    <w:rsid w:val="00F54D2D"/>
    <w:rsid w:val="00F606E1"/>
    <w:rsid w:val="00F637B3"/>
    <w:rsid w:val="00F6648E"/>
    <w:rsid w:val="00F7126E"/>
    <w:rsid w:val="00F732BF"/>
    <w:rsid w:val="00F734E8"/>
    <w:rsid w:val="00F742C9"/>
    <w:rsid w:val="00F81FD0"/>
    <w:rsid w:val="00F82048"/>
    <w:rsid w:val="00F830DE"/>
    <w:rsid w:val="00F83F6F"/>
    <w:rsid w:val="00F91933"/>
    <w:rsid w:val="00F92E96"/>
    <w:rsid w:val="00F93005"/>
    <w:rsid w:val="00FA323D"/>
    <w:rsid w:val="00FA6EFB"/>
    <w:rsid w:val="00FB06FC"/>
    <w:rsid w:val="00FB3FDD"/>
    <w:rsid w:val="00FB49A4"/>
    <w:rsid w:val="00FB4C95"/>
    <w:rsid w:val="00FC2D4A"/>
    <w:rsid w:val="00FC4615"/>
    <w:rsid w:val="00FC4709"/>
    <w:rsid w:val="00FC6B49"/>
    <w:rsid w:val="00FC7E47"/>
    <w:rsid w:val="00FD34AD"/>
    <w:rsid w:val="00FD40FE"/>
    <w:rsid w:val="00FD425F"/>
    <w:rsid w:val="00FD7C65"/>
    <w:rsid w:val="00FE2221"/>
    <w:rsid w:val="00FE22D2"/>
    <w:rsid w:val="00FE57AC"/>
    <w:rsid w:val="00FE6CCC"/>
    <w:rsid w:val="00FF081F"/>
    <w:rsid w:val="00FF319F"/>
    <w:rsid w:val="00FF3B46"/>
    <w:rsid w:val="00FF56D1"/>
    <w:rsid w:val="00FF5D91"/>
    <w:rsid w:val="00FF6A1A"/>
    <w:rsid w:val="283BD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C0444"/>
  <w15:chartTrackingRefBased/>
  <w15:docId w15:val="{351F15B8-4F59-4FE3-8C53-4529A4378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8D2"/>
    <w:pPr>
      <w:spacing w:after="0" w:line="360" w:lineRule="auto"/>
      <w:ind w:firstLine="540"/>
      <w:jc w:val="both"/>
    </w:pPr>
    <w:rPr>
      <w:rFonts w:ascii="Sylfaen" w:eastAsia="Calibri" w:hAnsi="Sylfaen" w:cs="Sylfaen"/>
      <w:bCs/>
      <w:szCs w:val="24"/>
      <w:lang w:val="hy-A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810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lang w:val="en-US"/>
    </w:rPr>
  </w:style>
  <w:style w:type="paragraph" w:styleId="ListParagraph">
    <w:name w:val="List Paragraph"/>
    <w:basedOn w:val="Normal"/>
    <w:uiPriority w:val="34"/>
    <w:qFormat/>
    <w:rsid w:val="00F93005"/>
    <w:pPr>
      <w:spacing w:line="288" w:lineRule="auto"/>
      <w:ind w:left="720" w:firstLine="539"/>
      <w:contextualSpacing/>
    </w:pPr>
  </w:style>
  <w:style w:type="table" w:styleId="TableGrid">
    <w:name w:val="Table Grid"/>
    <w:basedOn w:val="TableNormal"/>
    <w:uiPriority w:val="39"/>
    <w:rsid w:val="00D219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219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28AF"/>
    <w:pPr>
      <w:jc w:val="center"/>
    </w:pPr>
    <w:rPr>
      <w:b/>
      <w:bCs w:val="0"/>
      <w:sz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828AF"/>
    <w:rPr>
      <w:rFonts w:ascii="Sylfaen" w:eastAsia="Calibri" w:hAnsi="Sylfaen" w:cs="Sylfaen"/>
      <w:b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7AA5"/>
    <w:pPr>
      <w:jc w:val="center"/>
    </w:pPr>
    <w:rPr>
      <w:bCs w:val="0"/>
    </w:rPr>
  </w:style>
  <w:style w:type="character" w:customStyle="1" w:styleId="SubtitleChar">
    <w:name w:val="Subtitle Char"/>
    <w:basedOn w:val="DefaultParagraphFont"/>
    <w:link w:val="Subtitle"/>
    <w:uiPriority w:val="11"/>
    <w:rsid w:val="007202ED"/>
    <w:rPr>
      <w:rFonts w:ascii="Sylfaen" w:eastAsia="Calibri" w:hAnsi="Sylfaen" w:cs="Sylfaen"/>
      <w:szCs w:val="24"/>
      <w:lang w:val="hy-A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CE14A-34D3-43F1-A867-E7B95D1BB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</TotalTime>
  <Pages>1</Pages>
  <Words>198</Words>
  <Characters>1135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cation Quality</dc:creator>
  <cp:keywords/>
  <dc:description/>
  <cp:lastModifiedBy>Hrachia Kazhoyan</cp:lastModifiedBy>
  <cp:revision>777</cp:revision>
  <cp:lastPrinted>2022-04-30T19:20:00Z</cp:lastPrinted>
  <dcterms:created xsi:type="dcterms:W3CDTF">2022-04-24T00:15:00Z</dcterms:created>
  <dcterms:modified xsi:type="dcterms:W3CDTF">2023-02-2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8d0f970f85a2eda96c927fea472ef9a4697f5cc6cf9a6e7b1feb422b3368ff</vt:lpwstr>
  </property>
</Properties>
</file>